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biomedical-engineer-cover-letter"/>
    <w:p>
      <w:pPr>
        <w:pStyle w:val="Heading1"/>
      </w:pPr>
      <w:r>
        <w:t xml:space="preserve">Biomedic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Brisbane, Queensland, Australia</w:t>
      </w:r>
    </w:p>
    <w:p>
      <w:pPr>
        <w:pStyle w:val="BodyText"/>
      </w:pPr>
      <w:r>
        <w:t xml:space="preserve">Hello,</w:t>
      </w:r>
    </w:p>
    <w:p>
      <w:pPr>
        <w:pStyle w:val="BodyText"/>
      </w:pPr>
      <w:r>
        <w:t xml:space="preserve">I am writing to express my interest in the Biomedical Engineer position at [Company Name], as advertised. As a dedicated and innovative Biomedical Engineer with a strong academic background and hands-on experience in medical technology development, I am eager to contribute my expertise to your team in Australia Brisbane. This opportunity aligns perfectly with my career goals and passion for advancing healthcare solutions through engineering innovation.</w:t>
      </w:r>
    </w:p>
    <w:bookmarkStart w:id="20" w:name="Xe8b1ac7b9ab85b59e08bde913a757030294a649"/>
    <w:p>
      <w:pPr>
        <w:pStyle w:val="Heading2"/>
      </w:pPr>
      <w:r>
        <w:t xml:space="preserve">Academic Background and Professional Experience</w:t>
      </w:r>
    </w:p>
    <w:p>
      <w:pPr>
        <w:pStyle w:val="FirstParagraph"/>
      </w:pPr>
      <w:r>
        <w:t xml:space="preserve">I hold a Bachelor’s Degree in Biomedical Engineering from [University Name], where I specialized in medical device design, biomechanics, and clinical systems integration. My academic training was complemented by a Master’s program in [Specialized Field, e.g., Biomaterials or Medical Imaging] at [University Name], which deepened my understanding of cutting-edge technologies such as 3D printing for prosthetics and biocompatible materials. These qualifications have equipped me with the technical skills and theoretical knowledge necessary to excel in a dynamic role like the Biomedical Engineer position in Australia Brisbane.</w:t>
      </w:r>
    </w:p>
    <w:p>
      <w:pPr>
        <w:pStyle w:val="BodyText"/>
      </w:pPr>
      <w:r>
        <w:t xml:space="preserve">During my professional career, I have worked on interdisciplinary projects that bridge engineering principles with clinical applications. For instance, at [Previous Company/Organization], I collaborated with healthcare professionals to design a portable diagnostic device for rural areas, focusing on cost-effectiveness and ease of use. This project not only enhanced my problem-solving abilities but also reinforced my commitment to creating accessible medical solutions—something that resonates deeply with the mission of your organization in Australia Brisbane.</w:t>
      </w:r>
    </w:p>
    <w:bookmarkEnd w:id="20"/>
    <w:bookmarkStart w:id="21" w:name="technical-skills-and-achievements"/>
    <w:p>
      <w:pPr>
        <w:pStyle w:val="Heading2"/>
      </w:pPr>
      <w:r>
        <w:t xml:space="preserve">Technical Skills and Achievements</w:t>
      </w:r>
    </w:p>
    <w:p>
      <w:pPr>
        <w:pStyle w:val="FirstParagraph"/>
      </w:pPr>
      <w:r>
        <w:t xml:space="preserve">As a Biomedical Engineer, I am proficient in using industry-standard software such as CAD (SolidWorks, AutoCAD), MATLAB for data analysis, and Python for algorithm development. My experience with biomedical instrumentation and signal processing has allowed me to develop prototypes that meet rigorous clinical standards. Additionally, I have published research on [specific topic, e.g., "Optimizing Implantable Device Biocompatibility"], which was featured in [Journal Name], demonstrating my ability to contribute to the advancement of medical technologies.</w:t>
      </w:r>
    </w:p>
    <w:p>
      <w:pPr>
        <w:pStyle w:val="BodyText"/>
      </w:pPr>
      <w:r>
        <w:t xml:space="preserve">In Australia Brisbane, where the healthcare sector is rapidly embracing innovation, my skills in biomedical engineering are particularly relevant. For example, I have studied the unique challenges faced by regional healthcare providers in Queensland, such as limited access to advanced diagnostic tools. My work on low-cost, high-impact solutions has prepared me to address these challenges effectively. Whether it’s designing wearable health monitors or improving medical imaging systems, I am committed to leveraging technology to improve patient outcomes.</w:t>
      </w:r>
    </w:p>
    <w:bookmarkEnd w:id="21"/>
    <w:bookmarkStart w:id="22" w:name="why-australia-brisbane"/>
    <w:p>
      <w:pPr>
        <w:pStyle w:val="Heading2"/>
      </w:pPr>
      <w:r>
        <w:t xml:space="preserve">Why Australia Brisbane?</w:t>
      </w:r>
    </w:p>
    <w:p>
      <w:pPr>
        <w:pStyle w:val="FirstParagraph"/>
      </w:pPr>
      <w:r>
        <w:t xml:space="preserve">Australia Brisbane is a hub for biomedical innovation, with a growing focus on healthcare technology and research. The city’s vibrant ecosystem of universities, hospitals, and startups provides an ideal environment for Biomedical Engineers to collaborate on groundbreaking projects. I am particularly inspired by the work of institutions like the Queensland University of Technology (QUT) and the Australian Institute of Health Innovation, which are driving advancements in medical devices and digital health solutions.</w:t>
      </w:r>
    </w:p>
    <w:p>
      <w:pPr>
        <w:pStyle w:val="BodyText"/>
      </w:pPr>
      <w:r>
        <w:t xml:space="preserve">Living and working in Australia Brisbane has always been a personal goal for me. The region’s emphasis on sustainability, healthcare accessibility, and technological integration aligns with my values as a Biomedical Engineer. I am eager to contribute to the local community by supporting initiatives that improve healthcare delivery, particularly in underserved areas. My ability to work in multicultural teams and adapt to diverse environments further strengthens my suitability for this role.</w:t>
      </w:r>
    </w:p>
    <w:bookmarkEnd w:id="22"/>
    <w:bookmarkStart w:id="23" w:name="personal-qualities-and-motivation"/>
    <w:p>
      <w:pPr>
        <w:pStyle w:val="Heading2"/>
      </w:pPr>
      <w:r>
        <w:t xml:space="preserve">Personal Qualities and Motivation</w:t>
      </w:r>
    </w:p>
    <w:p>
      <w:pPr>
        <w:pStyle w:val="FirstParagraph"/>
      </w:pPr>
      <w:r>
        <w:t xml:space="preserve">Beyond technical expertise, I bring a collaborative mindset and a strong work ethic. I thrive in fast-paced environments where creativity and precision are essential. My ability to communicate complex engineering concepts to non-technical stakeholders has been instrumental in previous roles, ensuring that projects meet both clinical and commercial requirements. I am also passionate about mentoring junior engineers and fostering a culture of continuous learning.</w:t>
      </w:r>
    </w:p>
    <w:p>
      <w:pPr>
        <w:pStyle w:val="BodyText"/>
      </w:pPr>
      <w:r>
        <w:t xml:space="preserve">What excites me most about the Biomedical Engineer position at [Company Name] is the opportunity to work on projects that directly impact patient care. Whether it’s developing next-generation medical devices or optimizing existing systems, I am driven by the goal of making healthcare more efficient and equitable. In Australia Brisbane, where innovation and community are prioritized, I believe I can make a meaningful contribution to your organization’s mission.</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background, skills, and enthusiasm for Biomedical Engineering align with the needs of your team in Australia Brisbane. Please feel free to contact me at [Your Phone Number] or [Your Email Address] at your earliest convenience. I look forward to the possibility of working together to advance healthcare solutions in this dynamic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Australia Brisbane</dc:title>
  <dc:creator/>
  <dc:language>en</dc:language>
  <cp:keywords/>
  <dcterms:created xsi:type="dcterms:W3CDTF">2026-07-23T04:03:12Z</dcterms:created>
  <dcterms:modified xsi:type="dcterms:W3CDTF">2026-07-23T04:03:12Z</dcterms:modified>
</cp:coreProperties>
</file>

<file path=docProps/custom.xml><?xml version="1.0" encoding="utf-8"?>
<Properties xmlns="http://schemas.openxmlformats.org/officeDocument/2006/custom-properties" xmlns:vt="http://schemas.openxmlformats.org/officeDocument/2006/docPropsVTypes"/>
</file>